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A8CFF8" w14:textId="77777777" w:rsidR="006D3FD3" w:rsidRDefault="001F6DCE">
      <w:pPr>
        <w:pStyle w:val="Title"/>
      </w:pPr>
      <w:r>
        <w:t>Complex Analysis Exam – Fall 2025</w:t>
      </w:r>
    </w:p>
    <w:p w14:paraId="1CA146B5" w14:textId="77777777" w:rsidR="006D3FD3" w:rsidRDefault="001F6DCE">
      <w:pPr>
        <w:pStyle w:val="Heading2"/>
      </w:pPr>
      <w:bookmarkStart w:id="0" w:name="instructions"/>
      <w:bookmarkStart w:id="1" w:name="complex-analysis-exam-fall-2025"/>
      <w:bookmarkStart w:id="2" w:name="main-content"/>
      <w:r>
        <w:t>Instructions</w:t>
      </w:r>
    </w:p>
    <w:p w14:paraId="722246C6" w14:textId="77777777" w:rsidR="006D3FD3" w:rsidRDefault="001F6DCE">
      <w:pPr>
        <w:pStyle w:val="FirstParagraph"/>
      </w:pPr>
      <w:r>
        <w:t>All problems are of equal weight. Please arrange your solutions in numerical order even if you do not solve them in that order. Show work and carefully justify/prove your assertions.</w:t>
      </w:r>
    </w:p>
    <w:p w14:paraId="2801FC89" w14:textId="77777777" w:rsidR="006D3FD3" w:rsidRDefault="001F6DCE">
      <w:pPr>
        <w:pStyle w:val="Heading2"/>
      </w:pPr>
      <w:bookmarkStart w:id="3" w:name="problems"/>
      <w:bookmarkEnd w:id="0"/>
      <w:r>
        <w:t>Problems</w:t>
      </w:r>
    </w:p>
    <w:p w14:paraId="6F41EF1B" w14:textId="77777777" w:rsidR="006D3FD3" w:rsidRDefault="001F6DCE">
      <w:pPr>
        <w:numPr>
          <w:ilvl w:val="0"/>
          <w:numId w:val="2"/>
        </w:numPr>
      </w:pPr>
      <w:r>
        <w:t xml:space="preserve">(20 points) Fo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compute:</w:t>
      </w:r>
    </w:p>
    <w:p w14:paraId="4F7EC8C2" w14:textId="77777777" w:rsidR="006D3FD3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4DE88E52" w14:textId="77777777" w:rsidR="006D3FD3" w:rsidRDefault="001F6DCE">
      <w:pPr>
        <w:numPr>
          <w:ilvl w:val="0"/>
          <w:numId w:val="1"/>
        </w:numPr>
      </w:pPr>
      <w:r>
        <w:t>using contour integration.</w:t>
      </w:r>
    </w:p>
    <w:p w14:paraId="6DA8C371" w14:textId="77777777" w:rsidR="006D3FD3" w:rsidRDefault="001F6DCE">
      <w:pPr>
        <w:numPr>
          <w:ilvl w:val="0"/>
          <w:numId w:val="2"/>
        </w:numPr>
      </w:pPr>
      <w:r>
        <w:t xml:space="preserve">(20 points) Let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</m:oMath>
      <w:r>
        <w:t xml:space="preserve"> be positive constants an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denote the open discs of radii </w:t>
      </w:r>
      <m:oMath>
        <m: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M</m:t>
        </m:r>
      </m:oMath>
      <w:r>
        <w:t xml:space="preserve">, respectively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be holomorphic wi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7E5EB637" w14:textId="77777777" w:rsidR="006D3FD3" w:rsidRDefault="001F6DCE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</m:num>
          <m:den>
            <m:r>
              <w:rPr>
                <w:rFonts w:ascii="Cambria Math" w:hAnsi="Cambria Math"/>
              </w:rPr>
              <m:t>R</m:t>
            </m:r>
          </m:den>
        </m:f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>.</w:t>
      </w:r>
    </w:p>
    <w:p w14:paraId="1281590A" w14:textId="77777777" w:rsidR="006D3FD3" w:rsidRDefault="001F6DCE">
      <w:pPr>
        <w:pStyle w:val="Compact"/>
        <w:numPr>
          <w:ilvl w:val="1"/>
          <w:numId w:val="3"/>
        </w:numPr>
      </w:pPr>
      <w:r>
        <w:t xml:space="preserve">Suppose that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R</m:t>
            </m:r>
          </m:den>
        </m:f>
      </m:oMath>
      <w:r>
        <w:t xml:space="preserve">. 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composition of dilation and rotation.</w:t>
      </w:r>
    </w:p>
    <w:p w14:paraId="07418E42" w14:textId="77777777" w:rsidR="006D3FD3" w:rsidRDefault="001F6DCE">
      <w:pPr>
        <w:pStyle w:val="Compact"/>
        <w:numPr>
          <w:ilvl w:val="1"/>
          <w:numId w:val="3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has two distinct fixed points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z</m:t>
            </m:r>
          </m:num>
          <m:den>
            <m:r>
              <w:rPr>
                <w:rFonts w:ascii="Cambria Math" w:hAnsi="Cambria Math"/>
              </w:rPr>
              <m:t>R</m:t>
            </m:r>
          </m:den>
        </m:f>
      </m:oMath>
      <w:r>
        <w:t>.</w:t>
      </w:r>
    </w:p>
    <w:p w14:paraId="78FB213C" w14:textId="77777777" w:rsidR="006D3FD3" w:rsidRDefault="001F6DCE">
      <w:pPr>
        <w:numPr>
          <w:ilvl w:val="0"/>
          <w:numId w:val="2"/>
        </w:numPr>
      </w:pPr>
      <w:r>
        <w:t>(20 points)</w:t>
      </w:r>
    </w:p>
    <w:p w14:paraId="553701E4" w14:textId="77777777" w:rsidR="006D3FD3" w:rsidRDefault="001F6DCE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α</m:t>
        </m:r>
      </m:oMath>
      <w:r>
        <w:t xml:space="preserve"> be a complex number of </w:t>
      </w:r>
      <w:proofErr w:type="gramStart"/>
      <w:r>
        <w:t>modulus</w:t>
      </w:r>
      <w:proofErr w:type="gramEnd"/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exp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How many solutions the equation</w:t>
      </w:r>
    </w:p>
    <w:p w14:paraId="3A5074D9" w14:textId="77777777" w:rsidR="006D3FD3" w:rsidRDefault="001F6DC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αz</m:t>
          </m:r>
          <m:r>
            <m:rPr>
              <m:sty m:val="p"/>
            </m:rPr>
            <w:rPr>
              <w:rFonts w:ascii="Cambria Math" w:hAnsi="Cambria Math"/>
            </w:rPr>
            <m:t>exp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</m:t>
          </m:r>
        </m:oMath>
      </m:oMathPara>
    </w:p>
    <w:p w14:paraId="3B9F8DB0" w14:textId="77777777" w:rsidR="006D3FD3" w:rsidRDefault="001F6DCE">
      <w:pPr>
        <w:numPr>
          <w:ilvl w:val="0"/>
          <w:numId w:val="1"/>
        </w:numPr>
      </w:pPr>
      <w:r>
        <w:t xml:space="preserve">ha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(the open unit disc)?</w:t>
      </w:r>
    </w:p>
    <w:p w14:paraId="730B5F24" w14:textId="77777777" w:rsidR="006D3FD3" w:rsidRDefault="001F6DCE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meromorphic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with no zeros/poles on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.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1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, show that the number of zeros equals the number of poles insid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>.</w:t>
      </w:r>
    </w:p>
    <w:p w14:paraId="164DEFDA" w14:textId="77777777" w:rsidR="006D3FD3" w:rsidRDefault="001F6DCE">
      <w:pPr>
        <w:numPr>
          <w:ilvl w:val="0"/>
          <w:numId w:val="2"/>
        </w:numPr>
      </w:pPr>
      <w:r>
        <w:t xml:space="preserve">(20 points) Let </w:t>
      </w:r>
      <m:oMath>
        <m:r>
          <w:rPr>
            <w:rFonts w:ascii="Cambria Math" w:hAnsi="Cambria Math"/>
          </w:rPr>
          <m:t>G</m:t>
        </m:r>
        <m:r>
          <m:rPr>
            <m:scr m:val="double-struck"/>
            <m:sty m:val="p"/>
          </m:rPr>
          <w:rPr>
            <w:rFonts w:ascii="Cambria Math" w:hAnsi="Cambria Math"/>
          </w:rPr>
          <m:t>=C\{(-∞,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∪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∞)}</m:t>
        </m:r>
      </m:oMath>
      <w:r>
        <w:t xml:space="preserve">. Find a conformal map from </w:t>
      </w:r>
      <m:oMath>
        <m:r>
          <w:rPr>
            <w:rFonts w:ascii="Cambria Math" w:hAnsi="Cambria Math"/>
          </w:rPr>
          <m:t>G</m:t>
        </m:r>
      </m:oMath>
      <w:r>
        <w:t xml:space="preserve"> to the upper half-plan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</m:oMath>
      <w:r>
        <w:t>.</w:t>
      </w:r>
    </w:p>
    <w:p w14:paraId="46F736C4" w14:textId="77777777" w:rsidR="006D3FD3" w:rsidRDefault="001F6DCE">
      <w:pPr>
        <w:numPr>
          <w:ilvl w:val="0"/>
          <w:numId w:val="2"/>
        </w:numPr>
      </w:pPr>
      <w:r>
        <w:t xml:space="preserve">(20 poin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holomorphic ne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wi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″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>
        <w:t>.</w:t>
      </w:r>
    </w:p>
    <w:p w14:paraId="14FCDC5D" w14:textId="77777777" w:rsidR="006D3FD3" w:rsidRDefault="001F6DCE">
      <w:pPr>
        <w:pStyle w:val="Compact"/>
        <w:numPr>
          <w:ilvl w:val="1"/>
          <w:numId w:val="6"/>
        </w:numPr>
      </w:pPr>
      <w:r>
        <w:t xml:space="preserve">Show that there exist two curv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ntersecting orthogonally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where </w:t>
      </w:r>
      <m:oMath>
        <m:r>
          <w:rPr>
            <w:rFonts w:ascii="Cambria Math" w:hAnsi="Cambria Math"/>
          </w:rPr>
          <m:t>F</m:t>
        </m:r>
      </m:oMath>
      <w:r>
        <w:t xml:space="preserve"> is real-valued.</w:t>
      </w:r>
    </w:p>
    <w:p w14:paraId="439EA97C" w14:textId="77777777" w:rsidR="006D3FD3" w:rsidRDefault="001F6DCE">
      <w:pPr>
        <w:pStyle w:val="Compact"/>
        <w:numPr>
          <w:ilvl w:val="1"/>
          <w:numId w:val="6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has a saddle point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38D8E1C0" w14:textId="77777777" w:rsidR="006D3FD3" w:rsidRDefault="001F6DCE">
      <w:pPr>
        <w:numPr>
          <w:ilvl w:val="0"/>
          <w:numId w:val="2"/>
        </w:numPr>
      </w:pPr>
      <w:r>
        <w:t xml:space="preserve">(20 poin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have radius of convergence </w:t>
      </w:r>
      <m:oMath>
        <m:r>
          <w:rPr>
            <w:rFonts w:ascii="Cambria Math" w:hAnsi="Cambria Math"/>
          </w:rPr>
          <m:t>r</m:t>
        </m:r>
      </m:oMath>
      <w:r>
        <w:t xml:space="preserve">, with a simple pole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where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r</m:t>
        </m:r>
      </m:oMath>
      <w:r>
        <w:t>.</w:t>
      </w:r>
    </w:p>
    <w:p w14:paraId="73594535" w14:textId="77777777" w:rsidR="006D3FD3" w:rsidRDefault="001F6DCE">
      <w:pPr>
        <w:pStyle w:val="Compact"/>
        <w:numPr>
          <w:ilvl w:val="1"/>
          <w:numId w:val="7"/>
        </w:numPr>
      </w:pPr>
      <w:r>
        <w:lastRenderedPageBreak/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for all sufficiently large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42C106E1" w14:textId="77777777" w:rsidR="006D3FD3" w:rsidRDefault="001F6DCE">
      <w:pPr>
        <w:pStyle w:val="Compact"/>
        <w:numPr>
          <w:ilvl w:val="1"/>
          <w:numId w:val="7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0231ACB3" w14:textId="77777777" w:rsidR="006D3FD3" w:rsidRDefault="001F6DCE">
      <w:pPr>
        <w:numPr>
          <w:ilvl w:val="0"/>
          <w:numId w:val="2"/>
        </w:numPr>
      </w:pPr>
      <w:r>
        <w:t xml:space="preserve">(20 points) 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}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, be a sequence of functions holomorphic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(the open unit disc). Suppose that</w:t>
      </w:r>
    </w:p>
    <w:p w14:paraId="46BB0307" w14:textId="77777777" w:rsidR="006D3FD3" w:rsidRDefault="001F6DC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F6FFFA3" w14:textId="77777777" w:rsidR="006D3FD3" w:rsidRDefault="001F6DCE">
      <w:pPr>
        <w:numPr>
          <w:ilvl w:val="0"/>
          <w:numId w:val="1"/>
        </w:numPr>
      </w:pPr>
      <w:r>
        <w:t xml:space="preserve">is uniformly convergent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holomorphic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>.</w:t>
      </w:r>
    </w:p>
    <w:p w14:paraId="56AEBD65" w14:textId="77777777" w:rsidR="006D3FD3" w:rsidRDefault="001F6DCE">
      <w:pPr>
        <w:pStyle w:val="FirstParagraph"/>
      </w:pPr>
      <w:r>
        <w:t>Good Luck!</w:t>
      </w:r>
      <w:bookmarkEnd w:id="1"/>
      <w:bookmarkEnd w:id="2"/>
      <w:bookmarkEnd w:id="3"/>
    </w:p>
    <w:sectPr w:rsidR="006D3FD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9548D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9AA4B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A7002A4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" w15:restartNumberingAfterBreak="0">
    <w:nsid w:val="00A99702"/>
    <w:multiLevelType w:val="multilevel"/>
    <w:tmpl w:val="10329ABA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:numId="1" w16cid:durableId="720713878">
    <w:abstractNumId w:val="0"/>
  </w:num>
  <w:num w:numId="2" w16cid:durableId="11461231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33630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278991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0177782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9945306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814784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FD3"/>
    <w:rsid w:val="001F6DCE"/>
    <w:rsid w:val="00421D1F"/>
    <w:rsid w:val="004E21F1"/>
    <w:rsid w:val="006D3FD3"/>
    <w:rsid w:val="00C2046F"/>
    <w:rsid w:val="00E321F0"/>
    <w:rsid w:val="00F73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79E34"/>
  <w15:docId w15:val="{C69796F4-1FBE-4B52-A668-762E506FF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9</Words>
  <Characters>1524</Characters>
  <Application>Microsoft Office Word</Application>
  <DocSecurity>0</DocSecurity>
  <Lines>41</Lines>
  <Paragraphs>33</Paragraphs>
  <ScaleCrop>false</ScaleCrop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Exam – Fall 2025</dc:title>
  <dc:creator>Paul Pollack</dc:creator>
  <cp:keywords/>
  <cp:lastModifiedBy>Paul Pollack</cp:lastModifiedBy>
  <cp:revision>4</cp:revision>
  <dcterms:created xsi:type="dcterms:W3CDTF">2026-03-28T18:20:00Z</dcterms:created>
  <dcterms:modified xsi:type="dcterms:W3CDTF">2026-03-28T19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